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iana Rom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i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m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921 S Austin Ave Chicago, IL, USA 6063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buzo1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590964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9/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ubre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7/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zr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9/2024</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